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052BD4" w14:textId="12196E43" w:rsidR="00E40DEE" w:rsidRDefault="00D40E9C" w:rsidP="00D40E9C">
      <w:pPr>
        <w:pStyle w:val="Title"/>
        <w:jc w:val="center"/>
      </w:pPr>
      <w:r>
        <w:t>MYGARAGEAPP</w:t>
      </w:r>
    </w:p>
    <w:p w14:paraId="74A7B66F" w14:textId="610EC612" w:rsidR="00D40E9C" w:rsidRDefault="00D40E9C" w:rsidP="00D40E9C"/>
    <w:p w14:paraId="0ED18339" w14:textId="3DA2736D" w:rsidR="00D40E9C" w:rsidRDefault="00D40E9C" w:rsidP="00D40E9C">
      <w:r>
        <w:t xml:space="preserve">Hi, welcome to </w:t>
      </w:r>
      <w:proofErr w:type="spellStart"/>
      <w:r>
        <w:t>mygarageapp</w:t>
      </w:r>
      <w:proofErr w:type="spellEnd"/>
      <w:r>
        <w:t xml:space="preserve">, this </w:t>
      </w:r>
      <w:r w:rsidR="00C0132F">
        <w:t>application is working in a cloud-based environment only</w:t>
      </w:r>
      <w:r>
        <w:t xml:space="preserve"> </w:t>
      </w:r>
      <w:r w:rsidR="00C0132F">
        <w:t>so that means you need to have a server installed on your machine.</w:t>
      </w:r>
    </w:p>
    <w:p w14:paraId="5BC54B7E" w14:textId="35DA7334" w:rsidR="00CD57AA" w:rsidRDefault="00CD57AA" w:rsidP="00D40E9C">
      <w:r>
        <w:t>Please follow the instructions in order to set it up for the first time on your Windows machine.</w:t>
      </w:r>
    </w:p>
    <w:p w14:paraId="1882552E" w14:textId="77777777" w:rsidR="00B53670" w:rsidRDefault="00B53670" w:rsidP="00D40E9C"/>
    <w:p w14:paraId="1F8B995A" w14:textId="0B3680FB" w:rsidR="002201E3" w:rsidRDefault="002201E3" w:rsidP="00D40E9C">
      <w:pPr>
        <w:rPr>
          <w:b/>
          <w:bCs/>
        </w:rPr>
      </w:pPr>
      <w:r>
        <w:rPr>
          <w:b/>
          <w:bCs/>
        </w:rPr>
        <w:t xml:space="preserve">User login details: </w:t>
      </w:r>
    </w:p>
    <w:p w14:paraId="44FECBCA" w14:textId="18E2472E" w:rsidR="002201E3" w:rsidRDefault="002201E3" w:rsidP="00D40E9C">
      <w:pPr>
        <w:rPr>
          <w:i/>
          <w:iCs/>
        </w:rPr>
      </w:pPr>
      <w:r>
        <w:rPr>
          <w:i/>
          <w:iCs/>
        </w:rPr>
        <w:t>Username: test</w:t>
      </w:r>
      <w:r>
        <w:rPr>
          <w:i/>
          <w:iCs/>
        </w:rPr>
        <w:tab/>
      </w:r>
      <w:r>
        <w:rPr>
          <w:i/>
          <w:iCs/>
        </w:rPr>
        <w:tab/>
        <w:t>password: test</w:t>
      </w:r>
    </w:p>
    <w:p w14:paraId="3BD16D3A" w14:textId="42319A84" w:rsidR="002201E3" w:rsidRDefault="002201E3" w:rsidP="00D40E9C">
      <w:pPr>
        <w:rPr>
          <w:b/>
          <w:bCs/>
        </w:rPr>
      </w:pPr>
      <w:r>
        <w:rPr>
          <w:b/>
          <w:bCs/>
        </w:rPr>
        <w:t>Admin login details:</w:t>
      </w:r>
    </w:p>
    <w:p w14:paraId="04019AFD" w14:textId="5058EE7F" w:rsidR="002201E3" w:rsidRDefault="002201E3" w:rsidP="00D40E9C">
      <w:pPr>
        <w:rPr>
          <w:i/>
          <w:iCs/>
        </w:rPr>
      </w:pPr>
      <w:r>
        <w:rPr>
          <w:i/>
          <w:iCs/>
        </w:rPr>
        <w:t xml:space="preserve">Username: admin </w:t>
      </w:r>
      <w:r>
        <w:rPr>
          <w:i/>
          <w:iCs/>
        </w:rPr>
        <w:tab/>
        <w:t>password: admin</w:t>
      </w:r>
    </w:p>
    <w:p w14:paraId="7EC26755" w14:textId="77777777" w:rsidR="002201E3" w:rsidRPr="002201E3" w:rsidRDefault="002201E3" w:rsidP="00D40E9C">
      <w:pPr>
        <w:rPr>
          <w:i/>
          <w:iCs/>
        </w:rPr>
      </w:pPr>
    </w:p>
    <w:p w14:paraId="4DAB6F7C" w14:textId="5459277D" w:rsidR="00CD57AA" w:rsidRDefault="00FF12DF" w:rsidP="00CD57AA">
      <w:pPr>
        <w:pStyle w:val="ListParagraph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B4CD646" wp14:editId="700E596E">
                <wp:simplePos x="0" y="0"/>
                <wp:positionH relativeFrom="column">
                  <wp:posOffset>-2540</wp:posOffset>
                </wp:positionH>
                <wp:positionV relativeFrom="paragraph">
                  <wp:posOffset>4979035</wp:posOffset>
                </wp:positionV>
                <wp:extent cx="5730875" cy="635"/>
                <wp:effectExtent l="0" t="0" r="0" b="0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0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0C2EC96" w14:textId="62CF09D8" w:rsidR="00FF12DF" w:rsidRPr="00B5698F" w:rsidRDefault="00FF12DF" w:rsidP="00FF12DF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EF33B9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Download XAMPP webs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B4CD646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-.2pt;margin-top:392.05pt;width:451.25pt;height: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" stroked="f">
                <v:textbox style="mso-fit-shape-to-text:t" inset="0,0,0,0">
                  <w:txbxContent>
                    <w:p w14:paraId="10C2EC96" w14:textId="62CF09D8" w:rsidR="00FF12DF" w:rsidRPr="00B5698F" w:rsidRDefault="00FF12DF" w:rsidP="00FF12DF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EF33B9"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Download XAMPP websi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35A4E">
        <w:rPr>
          <w:noProof/>
        </w:rPr>
        <w:drawing>
          <wp:anchor distT="0" distB="0" distL="114300" distR="114300" simplePos="0" relativeHeight="251659264" behindDoc="0" locked="0" layoutInCell="1" allowOverlap="1" wp14:anchorId="1995A92B" wp14:editId="2F22BA23">
            <wp:simplePos x="0" y="0"/>
            <wp:positionH relativeFrom="margin">
              <wp:align>right</wp:align>
            </wp:positionH>
            <wp:positionV relativeFrom="paragraph">
              <wp:posOffset>648970</wp:posOffset>
            </wp:positionV>
            <wp:extent cx="5731200" cy="4273200"/>
            <wp:effectExtent l="0" t="0" r="317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xampp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427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57AA">
        <w:t xml:space="preserve">You need to have XAMPP installed, this software can be downloaded from the following link: </w:t>
      </w:r>
      <w:hyperlink r:id="rId7" w:history="1">
        <w:r w:rsidR="00CD57AA">
          <w:rPr>
            <w:rStyle w:val="Hyperlink"/>
          </w:rPr>
          <w:t>https://www.apachefriends.org/download.html</w:t>
        </w:r>
      </w:hyperlink>
      <w:r w:rsidR="00CD57AA">
        <w:t>, please download the version 7.3.17 due to the recent upgrades on PHP 7.4.5 which doesn’t work with some parts of coding.</w:t>
      </w:r>
    </w:p>
    <w:p w14:paraId="2A977C75" w14:textId="68301E15" w:rsidR="00245E26" w:rsidRDefault="00245E26" w:rsidP="00136B0C">
      <w:r>
        <w:br w:type="page"/>
      </w:r>
    </w:p>
    <w:p w14:paraId="5F216967" w14:textId="07B58B2B" w:rsidR="00CD57AA" w:rsidRPr="00203D5A" w:rsidRDefault="00035A4E" w:rsidP="00CD57AA">
      <w:pPr>
        <w:pStyle w:val="ListParagraph"/>
        <w:numPr>
          <w:ilvl w:val="0"/>
          <w:numId w:val="1"/>
        </w:numPr>
      </w:pPr>
      <w:r>
        <w:lastRenderedPageBreak/>
        <w:t>After XAMPP is installed on your machine please start the Apache server and MySQL</w:t>
      </w:r>
      <w:r w:rsidR="00663B8F">
        <w:t>, you don’t have to configure MySQL database as the application connection file does contain standard connection as, user: root and no password as seen in</w:t>
      </w:r>
      <w:r w:rsidR="0002691A">
        <w:t xml:space="preserve"> </w:t>
      </w:r>
      <w:r w:rsidR="0002691A" w:rsidRPr="0002691A">
        <w:rPr>
          <w:i/>
          <w:iCs/>
        </w:rPr>
        <w:fldChar w:fldCharType="begin"/>
      </w:r>
      <w:r w:rsidR="0002691A" w:rsidRPr="0002691A">
        <w:rPr>
          <w:i/>
          <w:iCs/>
        </w:rPr>
        <w:instrText xml:space="preserve"> REF _Ref40467164 \h </w:instrText>
      </w:r>
      <w:r w:rsidR="0002691A" w:rsidRPr="0002691A">
        <w:rPr>
          <w:i/>
          <w:iCs/>
        </w:rPr>
      </w:r>
      <w:r w:rsidR="0002691A">
        <w:rPr>
          <w:i/>
          <w:iCs/>
        </w:rPr>
        <w:instrText xml:space="preserve"> \* MERGEFORMAT </w:instrText>
      </w:r>
      <w:r w:rsidR="0002691A" w:rsidRPr="0002691A">
        <w:rPr>
          <w:i/>
          <w:iCs/>
        </w:rPr>
        <w:fldChar w:fldCharType="separate"/>
      </w:r>
      <w:r w:rsidR="00EF33B9" w:rsidRPr="00EF33B9">
        <w:rPr>
          <w:i/>
          <w:iCs/>
        </w:rPr>
        <w:t xml:space="preserve">Figure </w:t>
      </w:r>
      <w:r w:rsidR="00EF33B9" w:rsidRPr="00EF33B9">
        <w:rPr>
          <w:i/>
          <w:iCs/>
          <w:noProof/>
        </w:rPr>
        <w:t>3</w:t>
      </w:r>
      <w:r w:rsidR="00EF33B9" w:rsidRPr="00EF33B9">
        <w:rPr>
          <w:i/>
          <w:iCs/>
        </w:rPr>
        <w:t xml:space="preserve"> Connection file</w:t>
      </w:r>
      <w:r w:rsidR="0002691A" w:rsidRPr="0002691A">
        <w:rPr>
          <w:i/>
          <w:iCs/>
        </w:rPr>
        <w:fldChar w:fldCharType="end"/>
      </w:r>
      <w:r w:rsidR="00663B8F" w:rsidRPr="0002691A">
        <w:rPr>
          <w:i/>
          <w:iCs/>
        </w:rPr>
        <w:t>.</w:t>
      </w:r>
      <w:r w:rsidR="00663B8F">
        <w:t xml:space="preserve"> </w:t>
      </w:r>
      <w:r w:rsidR="00D55B77">
        <w:t xml:space="preserve">If another password or user is required please alter the files from </w:t>
      </w:r>
      <w:r w:rsidR="00706CAF">
        <w:t>(</w:t>
      </w:r>
      <w:r w:rsidR="00706CAF" w:rsidRPr="00706CAF">
        <w:rPr>
          <w:i/>
          <w:iCs/>
        </w:rPr>
        <w:fldChar w:fldCharType="begin"/>
      </w:r>
      <w:r w:rsidR="00706CAF" w:rsidRPr="00706CAF">
        <w:rPr>
          <w:i/>
          <w:iCs/>
        </w:rPr>
        <w:instrText xml:space="preserve"> REF _Ref40465602 \h </w:instrText>
      </w:r>
      <w:r w:rsidR="00706CAF" w:rsidRPr="00706CAF">
        <w:rPr>
          <w:i/>
          <w:iCs/>
        </w:rPr>
      </w:r>
      <w:r w:rsidR="00706CAF">
        <w:rPr>
          <w:i/>
          <w:iCs/>
        </w:rPr>
        <w:instrText xml:space="preserve"> \* MERGEFORMAT </w:instrText>
      </w:r>
      <w:r w:rsidR="00706CAF" w:rsidRPr="00706CAF">
        <w:rPr>
          <w:i/>
          <w:iCs/>
        </w:rPr>
        <w:fldChar w:fldCharType="separate"/>
      </w:r>
      <w:r w:rsidR="00EF33B9" w:rsidRPr="00EF33B9">
        <w:rPr>
          <w:i/>
          <w:iCs/>
        </w:rPr>
        <w:t xml:space="preserve">Figure </w:t>
      </w:r>
      <w:r w:rsidR="00EF33B9" w:rsidRPr="00EF33B9">
        <w:rPr>
          <w:i/>
          <w:iCs/>
          <w:noProof/>
        </w:rPr>
        <w:t>4</w:t>
      </w:r>
      <w:r w:rsidR="00EF33B9" w:rsidRPr="00EF33B9">
        <w:rPr>
          <w:i/>
          <w:iCs/>
        </w:rPr>
        <w:t xml:space="preserve"> Connection files folder</w:t>
      </w:r>
      <w:r w:rsidR="00706CAF" w:rsidRPr="00706CAF">
        <w:rPr>
          <w:i/>
          <w:iCs/>
        </w:rPr>
        <w:fldChar w:fldCharType="end"/>
      </w:r>
      <w:r w:rsidR="00706CAF" w:rsidRPr="00706CAF">
        <w:rPr>
          <w:i/>
          <w:iCs/>
        </w:rPr>
        <w:t>)</w:t>
      </w:r>
      <w:r w:rsidR="00D55B77" w:rsidRPr="00706CAF">
        <w:rPr>
          <w:i/>
          <w:iCs/>
        </w:rPr>
        <w:t>.</w:t>
      </w:r>
      <w:r w:rsidR="00245E26">
        <w:rPr>
          <w:i/>
          <w:iCs/>
        </w:rPr>
        <w:t xml:space="preserve"> </w:t>
      </w:r>
      <w:r w:rsidR="00245E26">
        <w:t xml:space="preserve">There are two connection files, one for admin and one for user </w:t>
      </w:r>
      <w:r w:rsidR="00245E26">
        <w:rPr>
          <w:i/>
          <w:iCs/>
        </w:rPr>
        <w:t>php/admin/</w:t>
      </w:r>
      <w:proofErr w:type="spellStart"/>
      <w:r w:rsidR="00245E26">
        <w:rPr>
          <w:i/>
          <w:iCs/>
        </w:rPr>
        <w:t>conn.php</w:t>
      </w:r>
      <w:proofErr w:type="spellEnd"/>
      <w:r w:rsidR="00245E26">
        <w:rPr>
          <w:i/>
          <w:iCs/>
        </w:rPr>
        <w:t xml:space="preserve"> </w:t>
      </w:r>
      <w:r w:rsidR="00245E26">
        <w:t xml:space="preserve">and </w:t>
      </w:r>
      <w:r w:rsidR="00245E26">
        <w:rPr>
          <w:i/>
          <w:iCs/>
        </w:rPr>
        <w:t>php/user/</w:t>
      </w:r>
      <w:proofErr w:type="spellStart"/>
      <w:r w:rsidR="00245E26">
        <w:rPr>
          <w:i/>
          <w:iCs/>
        </w:rPr>
        <w:t>conn.php</w:t>
      </w:r>
      <w:proofErr w:type="spellEnd"/>
      <w:r w:rsidR="00245E26">
        <w:rPr>
          <w:i/>
          <w:iCs/>
        </w:rPr>
        <w:t>.</w:t>
      </w:r>
    </w:p>
    <w:p w14:paraId="0A13B81B" w14:textId="59623E0F" w:rsidR="00A63CFB" w:rsidRDefault="00FF12DF" w:rsidP="00A63CFB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8F3983F" wp14:editId="23810B6E">
                <wp:simplePos x="0" y="0"/>
                <wp:positionH relativeFrom="column">
                  <wp:posOffset>0</wp:posOffset>
                </wp:positionH>
                <wp:positionV relativeFrom="paragraph">
                  <wp:posOffset>3369310</wp:posOffset>
                </wp:positionV>
                <wp:extent cx="4738370" cy="635"/>
                <wp:effectExtent l="0" t="0" r="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383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4CEC864" w14:textId="7058CDF5" w:rsidR="00FF12DF" w:rsidRPr="00041218" w:rsidRDefault="00FF12DF" w:rsidP="00FF12DF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EF33B9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XAMPP start Apache and 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F3983F" id="Text Box 12" o:spid="_x0000_s1027" type="#_x0000_t202" style="position:absolute;left:0;text-align:left;margin-left:0;margin-top:265.3pt;width:373.1pt;height: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" stroked="f">
                <v:textbox style="mso-fit-shape-to-text:t" inset="0,0,0,0">
                  <w:txbxContent>
                    <w:p w14:paraId="24CEC864" w14:textId="7058CDF5" w:rsidR="00FF12DF" w:rsidRPr="00041218" w:rsidRDefault="00FF12DF" w:rsidP="00FF12DF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EF33B9"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XAMPP start Apache and MySQ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D79F8">
        <w:rPr>
          <w:noProof/>
        </w:rPr>
        <w:drawing>
          <wp:anchor distT="0" distB="0" distL="114300" distR="114300" simplePos="0" relativeHeight="251658240" behindDoc="0" locked="0" layoutInCell="1" allowOverlap="1" wp14:anchorId="29FEF2C2" wp14:editId="32BCD37C">
            <wp:simplePos x="0" y="0"/>
            <wp:positionH relativeFrom="margin">
              <wp:align>left</wp:align>
            </wp:positionH>
            <wp:positionV relativeFrom="paragraph">
              <wp:posOffset>264160</wp:posOffset>
            </wp:positionV>
            <wp:extent cx="4738370" cy="3048000"/>
            <wp:effectExtent l="0" t="0" r="508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nnotation 2020-05-15 19575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837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E45EC0" w14:textId="34389BF1" w:rsidR="00A63CFB" w:rsidRDefault="00A63CFB" w:rsidP="00A63CFB"/>
    <w:p w14:paraId="641E7CCB" w14:textId="192DFB70" w:rsidR="00A63CFB" w:rsidRDefault="00A63CFB" w:rsidP="00A63CFB"/>
    <w:p w14:paraId="19D9D840" w14:textId="1C18E95D" w:rsidR="00706CAF" w:rsidRDefault="007D79F8" w:rsidP="00706CAF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2BD5334" wp14:editId="41FC8E91">
                <wp:simplePos x="0" y="0"/>
                <wp:positionH relativeFrom="column">
                  <wp:posOffset>-2540</wp:posOffset>
                </wp:positionH>
                <wp:positionV relativeFrom="paragraph">
                  <wp:posOffset>5758815</wp:posOffset>
                </wp:positionV>
                <wp:extent cx="5731510" cy="635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1375AA1" w14:textId="2B93987D" w:rsidR="007D79F8" w:rsidRPr="00E419D7" w:rsidRDefault="007D79F8" w:rsidP="007D79F8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bookmarkStart w:id="0" w:name="_Ref40467164"/>
                            <w:r>
                              <w:t xml:space="preserve">Figure </w:t>
                            </w:r>
                            <w:fldSimple w:instr=" SEQ Figure \* ARABIC ">
                              <w:r w:rsidR="00EF33B9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 xml:space="preserve"> Connection file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BD5334" id="Text Box 5" o:spid="_x0000_s1028" type="#_x0000_t202" style="position:absolute;margin-left:-.2pt;margin-top:453.45pt;width:451.3pt;height: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" stroked="f">
                <v:textbox style="mso-fit-shape-to-text:t" inset="0,0,0,0">
                  <w:txbxContent>
                    <w:p w14:paraId="31375AA1" w14:textId="2B93987D" w:rsidR="007D79F8" w:rsidRPr="00E419D7" w:rsidRDefault="007D79F8" w:rsidP="007D79F8">
                      <w:pPr>
                        <w:pStyle w:val="Caption"/>
                        <w:rPr>
                          <w:noProof/>
                        </w:rPr>
                      </w:pPr>
                      <w:bookmarkStart w:id="1" w:name="_Ref40467164"/>
                      <w:r>
                        <w:t xml:space="preserve">Figure </w:t>
                      </w:r>
                      <w:fldSimple w:instr=" SEQ Figure \* ARABIC ">
                        <w:r w:rsidR="00EF33B9">
                          <w:rPr>
                            <w:noProof/>
                          </w:rPr>
                          <w:t>3</w:t>
                        </w:r>
                      </w:fldSimple>
                      <w:r>
                        <w:t xml:space="preserve"> Connection file</w:t>
                      </w:r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4AFDD122" wp14:editId="5DCC82A1">
            <wp:simplePos x="0" y="0"/>
            <wp:positionH relativeFrom="margin">
              <wp:align>right</wp:align>
            </wp:positionH>
            <wp:positionV relativeFrom="paragraph">
              <wp:posOffset>2792730</wp:posOffset>
            </wp:positionV>
            <wp:extent cx="5731510" cy="2908935"/>
            <wp:effectExtent l="0" t="0" r="2540" b="571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nnotation 2020-05-15 20013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595B83" w14:textId="77777777" w:rsidR="00706CAF" w:rsidRDefault="00706CAF" w:rsidP="00706CAF">
      <w:pPr>
        <w:keepNext/>
      </w:pPr>
      <w:r>
        <w:rPr>
          <w:noProof/>
        </w:rPr>
        <w:lastRenderedPageBreak/>
        <w:drawing>
          <wp:inline distT="0" distB="0" distL="0" distR="0" wp14:anchorId="7294F1C9" wp14:editId="2A51B64B">
            <wp:extent cx="5731510" cy="419735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nnotation 2020-05-15 20054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9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ACCED" w14:textId="65D1CDF3" w:rsidR="00706CAF" w:rsidRDefault="00706CAF" w:rsidP="00706CAF">
      <w:pPr>
        <w:pStyle w:val="Caption"/>
      </w:pPr>
      <w:bookmarkStart w:id="2" w:name="_Ref40465602"/>
      <w:r>
        <w:t xml:space="preserve">Figure </w:t>
      </w:r>
      <w:fldSimple w:instr=" SEQ Figure \* ARABIC ">
        <w:r w:rsidR="00EF33B9">
          <w:rPr>
            <w:noProof/>
          </w:rPr>
          <w:t>4</w:t>
        </w:r>
      </w:fldSimple>
      <w:r>
        <w:t xml:space="preserve"> Connection files folder</w:t>
      </w:r>
      <w:bookmarkEnd w:id="2"/>
    </w:p>
    <w:p w14:paraId="2AF366E5" w14:textId="56BF1BE2" w:rsidR="00E86913" w:rsidRDefault="00E86913" w:rsidP="00E86913"/>
    <w:p w14:paraId="7C9D8BE2" w14:textId="430C54B0" w:rsidR="00E86913" w:rsidRDefault="00E86913" w:rsidP="00E86913"/>
    <w:p w14:paraId="4B19B9E1" w14:textId="34FCD3B1" w:rsidR="00E86913" w:rsidRDefault="00E86913" w:rsidP="00E86913"/>
    <w:p w14:paraId="6251F6CE" w14:textId="7D761DF1" w:rsidR="00E86913" w:rsidRDefault="00E86913" w:rsidP="00E86913"/>
    <w:p w14:paraId="37678FFA" w14:textId="1B0B332D" w:rsidR="00E86913" w:rsidRDefault="00E86913" w:rsidP="00E86913"/>
    <w:p w14:paraId="17B71885" w14:textId="6634719E" w:rsidR="00E86913" w:rsidRDefault="00E86913" w:rsidP="00E86913"/>
    <w:p w14:paraId="04F7A94C" w14:textId="2C26757E" w:rsidR="00E86913" w:rsidRDefault="00E86913">
      <w:r>
        <w:br w:type="page"/>
      </w:r>
    </w:p>
    <w:p w14:paraId="36F5C4FE" w14:textId="298C3075" w:rsidR="00203D5A" w:rsidRDefault="00203D5A" w:rsidP="00203D5A">
      <w:pPr>
        <w:pStyle w:val="ListParagraph"/>
        <w:numPr>
          <w:ilvl w:val="0"/>
          <w:numId w:val="1"/>
        </w:numPr>
      </w:pPr>
      <w:r>
        <w:lastRenderedPageBreak/>
        <w:t xml:space="preserve">After the connection file is setup (only if needed) you have to create a database called </w:t>
      </w:r>
      <w:proofErr w:type="spellStart"/>
      <w:r>
        <w:rPr>
          <w:i/>
          <w:iCs/>
        </w:rPr>
        <w:t>gdb</w:t>
      </w:r>
      <w:proofErr w:type="spellEnd"/>
      <w:r>
        <w:t xml:space="preserve"> in your MySQL database using </w:t>
      </w:r>
      <w:proofErr w:type="spellStart"/>
      <w:r>
        <w:t>phmyadmin</w:t>
      </w:r>
      <w:proofErr w:type="spellEnd"/>
      <w:r>
        <w:t xml:space="preserve">, and after import the file called </w:t>
      </w:r>
      <w:proofErr w:type="spellStart"/>
      <w:r>
        <w:rPr>
          <w:i/>
          <w:iCs/>
        </w:rPr>
        <w:t>gdb.sql</w:t>
      </w:r>
      <w:proofErr w:type="spellEnd"/>
      <w:r>
        <w:t>, which is located in the same folder as this document.</w:t>
      </w:r>
    </w:p>
    <w:p w14:paraId="022BB3DA" w14:textId="77777777" w:rsidR="002201E3" w:rsidRDefault="002201E3" w:rsidP="002201E3">
      <w:pPr>
        <w:ind w:left="360"/>
      </w:pPr>
    </w:p>
    <w:p w14:paraId="24E621A7" w14:textId="0EA90A91" w:rsidR="00203D5A" w:rsidRDefault="00203D5A" w:rsidP="00203D5A"/>
    <w:p w14:paraId="693C154E" w14:textId="77777777" w:rsidR="00203D5A" w:rsidRDefault="00203D5A" w:rsidP="00203D5A">
      <w:pPr>
        <w:keepNext/>
      </w:pPr>
      <w:r>
        <w:rPr>
          <w:noProof/>
        </w:rPr>
        <w:drawing>
          <wp:inline distT="0" distB="0" distL="0" distR="0" wp14:anchorId="50422677" wp14:editId="6EF6BE89">
            <wp:extent cx="5731510" cy="384873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nnotation 2020-05-15 201220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4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72895" w14:textId="1B51CCF2" w:rsidR="00203D5A" w:rsidRDefault="00203D5A" w:rsidP="00203D5A">
      <w:pPr>
        <w:pStyle w:val="Caption"/>
      </w:pPr>
      <w:r>
        <w:t xml:space="preserve">Figure </w:t>
      </w:r>
      <w:fldSimple w:instr=" SEQ Figure \* ARABIC ">
        <w:r w:rsidR="00EF33B9">
          <w:rPr>
            <w:noProof/>
          </w:rPr>
          <w:t>5</w:t>
        </w:r>
      </w:fldSimple>
      <w:r>
        <w:t xml:space="preserve"> Click the button Admin from MySQL row in order to access your phpMyAdmin</w:t>
      </w:r>
    </w:p>
    <w:p w14:paraId="75643D40" w14:textId="0D1752AE" w:rsidR="00203D5A" w:rsidRDefault="00203D5A" w:rsidP="00203D5A"/>
    <w:p w14:paraId="6131AB0A" w14:textId="77777777" w:rsidR="002201E3" w:rsidRDefault="002201E3" w:rsidP="002201E3">
      <w:pPr>
        <w:keepNext/>
      </w:pPr>
      <w:r>
        <w:rPr>
          <w:noProof/>
        </w:rPr>
        <w:lastRenderedPageBreak/>
        <w:drawing>
          <wp:inline distT="0" distB="0" distL="0" distR="0" wp14:anchorId="5778E882" wp14:editId="783D2798">
            <wp:extent cx="3555870" cy="2943225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nnotation 2020-05-15 20132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6970" cy="2952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B9FF9" w14:textId="04E3F1ED" w:rsidR="00203D5A" w:rsidRDefault="002201E3" w:rsidP="002201E3">
      <w:pPr>
        <w:pStyle w:val="Caption"/>
      </w:pPr>
      <w:r>
        <w:t xml:space="preserve">Figure </w:t>
      </w:r>
      <w:fldSimple w:instr=" SEQ Figure \* ARABIC ">
        <w:r w:rsidR="00EF33B9">
          <w:rPr>
            <w:noProof/>
          </w:rPr>
          <w:t>6</w:t>
        </w:r>
      </w:fldSimple>
      <w:r>
        <w:t xml:space="preserve"> Create a database called </w:t>
      </w:r>
      <w:proofErr w:type="spellStart"/>
      <w:r>
        <w:t>gdb</w:t>
      </w:r>
      <w:proofErr w:type="spellEnd"/>
    </w:p>
    <w:p w14:paraId="4622CD05" w14:textId="402002D9" w:rsidR="002201E3" w:rsidRDefault="002201E3" w:rsidP="002201E3"/>
    <w:p w14:paraId="271A03FE" w14:textId="2C17F3DA" w:rsidR="002201E3" w:rsidRDefault="002201E3" w:rsidP="002201E3"/>
    <w:p w14:paraId="2DF2BE19" w14:textId="54739EFF" w:rsidR="002201E3" w:rsidRDefault="002201E3" w:rsidP="002201E3"/>
    <w:p w14:paraId="0565BC3B" w14:textId="77777777" w:rsidR="002201E3" w:rsidRDefault="002201E3" w:rsidP="002201E3">
      <w:pPr>
        <w:keepNext/>
      </w:pPr>
      <w:r>
        <w:rPr>
          <w:noProof/>
        </w:rPr>
        <w:drawing>
          <wp:inline distT="0" distB="0" distL="0" distR="0" wp14:anchorId="11D0987C" wp14:editId="160E4289">
            <wp:extent cx="5731510" cy="3844290"/>
            <wp:effectExtent l="0" t="0" r="254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nnotation 2020-05-15 201450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4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77546" w14:textId="431A453D" w:rsidR="002201E3" w:rsidRDefault="002201E3" w:rsidP="002201E3">
      <w:pPr>
        <w:pStyle w:val="Caption"/>
      </w:pPr>
      <w:r>
        <w:t xml:space="preserve">Figure </w:t>
      </w:r>
      <w:fldSimple w:instr=" SEQ Figure \* ARABIC ">
        <w:r w:rsidR="00EF33B9">
          <w:rPr>
            <w:noProof/>
          </w:rPr>
          <w:t>7</w:t>
        </w:r>
      </w:fldSimple>
      <w:r>
        <w:t xml:space="preserve"> Click the button to import the file into your database</w:t>
      </w:r>
    </w:p>
    <w:p w14:paraId="1B669DB2" w14:textId="4ABC6D09" w:rsidR="002201E3" w:rsidRDefault="002201E3" w:rsidP="002201E3"/>
    <w:p w14:paraId="39AFD507" w14:textId="2B40C23A" w:rsidR="002201E3" w:rsidRDefault="002201E3" w:rsidP="002201E3"/>
    <w:p w14:paraId="0F98B589" w14:textId="210E91B2" w:rsidR="00E86913" w:rsidRPr="00E86913" w:rsidRDefault="002201E3" w:rsidP="002201E3">
      <w:pPr>
        <w:pStyle w:val="ListParagraph"/>
        <w:numPr>
          <w:ilvl w:val="0"/>
          <w:numId w:val="1"/>
        </w:numPr>
      </w:pPr>
      <w:r>
        <w:t xml:space="preserve">After the database is created and its data is imported </w:t>
      </w:r>
      <w:r w:rsidR="00E86913">
        <w:t xml:space="preserve">please copy this folder into </w:t>
      </w:r>
      <w:proofErr w:type="spellStart"/>
      <w:r w:rsidR="00E86913">
        <w:t>htdocs</w:t>
      </w:r>
      <w:proofErr w:type="spellEnd"/>
      <w:r w:rsidR="00E86913">
        <w:t xml:space="preserve"> folder located in </w:t>
      </w:r>
      <w:r w:rsidR="00E86913" w:rsidRPr="00E86913">
        <w:rPr>
          <w:i/>
          <w:iCs/>
        </w:rPr>
        <w:t>C:\xampp\htdocs</w:t>
      </w:r>
      <w:r w:rsidR="00E86913">
        <w:rPr>
          <w:i/>
          <w:iCs/>
        </w:rPr>
        <w:t>.</w:t>
      </w:r>
    </w:p>
    <w:p w14:paraId="226D5A6B" w14:textId="77777777" w:rsidR="00FF12DF" w:rsidRDefault="00E86913" w:rsidP="00FF12DF">
      <w:pPr>
        <w:keepNext/>
      </w:pPr>
      <w:r>
        <w:rPr>
          <w:noProof/>
        </w:rPr>
        <w:drawing>
          <wp:inline distT="0" distB="0" distL="0" distR="0" wp14:anchorId="7087A4EE" wp14:editId="462A0335">
            <wp:extent cx="5731510" cy="491934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ath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1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818AE" w14:textId="2E52D451" w:rsidR="00E86913" w:rsidRDefault="00FF12DF" w:rsidP="00FF12DF">
      <w:pPr>
        <w:pStyle w:val="Caption"/>
      </w:pPr>
      <w:r>
        <w:t xml:space="preserve">Figure </w:t>
      </w:r>
      <w:fldSimple w:instr=" SEQ Figure \* ARABIC ">
        <w:r w:rsidR="00EF33B9">
          <w:rPr>
            <w:noProof/>
          </w:rPr>
          <w:t>8</w:t>
        </w:r>
      </w:fldSimple>
      <w:r>
        <w:t xml:space="preserve"> Path to copy the application files</w:t>
      </w:r>
    </w:p>
    <w:p w14:paraId="6BEAB4A2" w14:textId="275AAA77" w:rsidR="00E86913" w:rsidRDefault="00E86913" w:rsidP="00E86913"/>
    <w:p w14:paraId="5C4A629B" w14:textId="54C9D3C8" w:rsidR="00E86913" w:rsidRDefault="00E86913" w:rsidP="00E86913"/>
    <w:p w14:paraId="5DCE9418" w14:textId="591440E6" w:rsidR="00E86913" w:rsidRDefault="00E86913" w:rsidP="00E86913"/>
    <w:p w14:paraId="790A8BC5" w14:textId="24A10B11" w:rsidR="00E86913" w:rsidRDefault="00E86913" w:rsidP="00E86913"/>
    <w:p w14:paraId="51324073" w14:textId="0FDF5B3D" w:rsidR="00E86913" w:rsidRDefault="00E86913" w:rsidP="00E86913"/>
    <w:p w14:paraId="06BBF660" w14:textId="73E771BA" w:rsidR="00E86913" w:rsidRDefault="00E86913" w:rsidP="00E86913"/>
    <w:p w14:paraId="1102D6E6" w14:textId="34FADF71" w:rsidR="00E86913" w:rsidRDefault="00E86913" w:rsidP="00E86913"/>
    <w:p w14:paraId="175ABA22" w14:textId="0EA37A27" w:rsidR="00E86913" w:rsidRDefault="00E86913" w:rsidP="00E86913"/>
    <w:p w14:paraId="3091EECE" w14:textId="77777777" w:rsidR="00E86913" w:rsidRDefault="00E86913" w:rsidP="00E86913"/>
    <w:p w14:paraId="5519C91C" w14:textId="77777777" w:rsidR="00E86913" w:rsidRDefault="00E86913" w:rsidP="00E86913"/>
    <w:p w14:paraId="6E67F134" w14:textId="50089287" w:rsidR="002201E3" w:rsidRDefault="00703DD2" w:rsidP="002201E3">
      <w:pPr>
        <w:pStyle w:val="ListParagraph"/>
        <w:numPr>
          <w:ilvl w:val="0"/>
          <w:numId w:val="1"/>
        </w:numPr>
      </w:pPr>
      <w:r>
        <w:lastRenderedPageBreak/>
        <w:t>And finally, y</w:t>
      </w:r>
      <w:r w:rsidR="002201E3">
        <w:t>ou can access the application using the address bar of your Edge, Mozilla, Opera or Google Chrome address bar.</w:t>
      </w:r>
    </w:p>
    <w:p w14:paraId="1AD2F809" w14:textId="65130284" w:rsidR="002201E3" w:rsidRDefault="002201E3" w:rsidP="002201E3"/>
    <w:p w14:paraId="21743C55" w14:textId="77777777" w:rsidR="002201E3" w:rsidRDefault="002201E3" w:rsidP="002201E3">
      <w:pPr>
        <w:keepNext/>
      </w:pPr>
      <w:r>
        <w:rPr>
          <w:noProof/>
        </w:rPr>
        <w:drawing>
          <wp:inline distT="0" distB="0" distL="0" distR="0" wp14:anchorId="384E0E75" wp14:editId="60CF7DC2">
            <wp:extent cx="5731510" cy="2524760"/>
            <wp:effectExtent l="0" t="0" r="254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nnotation 2020-05-15 202042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5F318" w14:textId="7FADE379" w:rsidR="002201E3" w:rsidRDefault="002201E3" w:rsidP="002201E3">
      <w:pPr>
        <w:pStyle w:val="Caption"/>
      </w:pPr>
      <w:r>
        <w:t xml:space="preserve">Figure </w:t>
      </w:r>
      <w:fldSimple w:instr=" SEQ Figure \* ARABIC ">
        <w:r w:rsidR="00EF33B9">
          <w:rPr>
            <w:noProof/>
          </w:rPr>
          <w:t>9</w:t>
        </w:r>
      </w:fldSimple>
      <w:r>
        <w:t xml:space="preserve"> User login page</w:t>
      </w:r>
    </w:p>
    <w:p w14:paraId="46E74FE6" w14:textId="32F10C30" w:rsidR="002201E3" w:rsidRDefault="002201E3" w:rsidP="002201E3"/>
    <w:p w14:paraId="669CC00B" w14:textId="77777777" w:rsidR="002201E3" w:rsidRDefault="002201E3" w:rsidP="002201E3">
      <w:pPr>
        <w:keepNext/>
      </w:pPr>
      <w:r>
        <w:rPr>
          <w:noProof/>
        </w:rPr>
        <w:drawing>
          <wp:inline distT="0" distB="0" distL="0" distR="0" wp14:anchorId="18550688" wp14:editId="7B2E1AEA">
            <wp:extent cx="5731510" cy="2047875"/>
            <wp:effectExtent l="0" t="0" r="254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Annotation 2020-05-15 202132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D5AE9" w14:textId="2786A190" w:rsidR="002201E3" w:rsidRPr="002201E3" w:rsidRDefault="002201E3" w:rsidP="002201E3">
      <w:pPr>
        <w:pStyle w:val="Caption"/>
      </w:pPr>
      <w:r>
        <w:t xml:space="preserve">Figure </w:t>
      </w:r>
      <w:fldSimple w:instr=" SEQ Figure \* ARABIC ">
        <w:r w:rsidR="00EF33B9">
          <w:rPr>
            <w:noProof/>
          </w:rPr>
          <w:t>10</w:t>
        </w:r>
      </w:fldSimple>
      <w:r>
        <w:t xml:space="preserve"> admin login page</w:t>
      </w:r>
    </w:p>
    <w:p w14:paraId="5B36BB52" w14:textId="77777777" w:rsidR="00203D5A" w:rsidRPr="00203D5A" w:rsidRDefault="00203D5A" w:rsidP="00203D5A">
      <w:pPr>
        <w:pStyle w:val="ListParagraph"/>
      </w:pPr>
    </w:p>
    <w:sectPr w:rsidR="00203D5A" w:rsidRPr="00203D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925C89"/>
    <w:multiLevelType w:val="hybridMultilevel"/>
    <w:tmpl w:val="956A75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E31928"/>
    <w:multiLevelType w:val="hybridMultilevel"/>
    <w:tmpl w:val="956A75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BC3B40"/>
    <w:multiLevelType w:val="hybridMultilevel"/>
    <w:tmpl w:val="882095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MTIyMTewMDEzNTdU0lEKTi0uzszPAykwrAUAy4tTWiwAAAA="/>
  </w:docVars>
  <w:rsids>
    <w:rsidRoot w:val="006E1F32"/>
    <w:rsid w:val="0002691A"/>
    <w:rsid w:val="00035A4E"/>
    <w:rsid w:val="00136B0C"/>
    <w:rsid w:val="001967FF"/>
    <w:rsid w:val="00203D5A"/>
    <w:rsid w:val="002201E3"/>
    <w:rsid w:val="00245E26"/>
    <w:rsid w:val="00470FAA"/>
    <w:rsid w:val="00650EEE"/>
    <w:rsid w:val="00663B8F"/>
    <w:rsid w:val="006E1F32"/>
    <w:rsid w:val="00703DD2"/>
    <w:rsid w:val="00706CAF"/>
    <w:rsid w:val="007D79F8"/>
    <w:rsid w:val="009631A0"/>
    <w:rsid w:val="00970C32"/>
    <w:rsid w:val="009741CA"/>
    <w:rsid w:val="00A63CFB"/>
    <w:rsid w:val="00AB7CFD"/>
    <w:rsid w:val="00B53670"/>
    <w:rsid w:val="00C0132F"/>
    <w:rsid w:val="00CD57AA"/>
    <w:rsid w:val="00D40E9C"/>
    <w:rsid w:val="00D55B77"/>
    <w:rsid w:val="00E40DEE"/>
    <w:rsid w:val="00E86913"/>
    <w:rsid w:val="00EF33B9"/>
    <w:rsid w:val="00FD7281"/>
    <w:rsid w:val="00FF1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7F05EC"/>
  <w15:chartTrackingRefBased/>
  <w15:docId w15:val="{A7433FDE-098D-46ED-A13F-1BAB2DE6A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40E9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0E9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D57A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D57AA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63CF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apachefriends.org/download.html" TargetMode="External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48937D04-BB60-4F48-A45E-E3EAF1A5CF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338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smin Neaga</dc:creator>
  <cp:keywords/>
  <dc:description/>
  <cp:lastModifiedBy>Cosmin Neaga</cp:lastModifiedBy>
  <cp:revision>25</cp:revision>
  <cp:lastPrinted>2020-05-15T19:32:00Z</cp:lastPrinted>
  <dcterms:created xsi:type="dcterms:W3CDTF">2020-05-15T18:50:00Z</dcterms:created>
  <dcterms:modified xsi:type="dcterms:W3CDTF">2020-05-15T19:35:00Z</dcterms:modified>
</cp:coreProperties>
</file>